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Xd6d6d7908d144437147b1164bafb4cba42190a9"/>
    <w:p>
      <w:pPr>
        <w:pStyle w:val="Heading1"/>
      </w:pPr>
      <w:r>
        <w:t xml:space="preserve">Cover Letter for Robotics Engineer Position in Algeria Algiers</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ear Hiring Manager,</w:t>
      </w:r>
    </w:p>
    <w:p>
      <w:pPr>
        <w:pStyle w:val="BodyText"/>
      </w:pPr>
      <w:r>
        <w:t xml:space="preserve">As a dedicated Robotics Engineer with a passion for innovation and problem-solving, I am excited to apply for the Robotics Engineer position in Algeria Algiers. My academic background in mechanical engineering, combined with hands-on experience in robotic systems design and automation, has equipped me to contribute meaningfully to the technological advancements taking place in this dynamic region. Algeria Algiers, as a hub of emerging industries and a growing interest in science and technology, presents an unparalleled opportunity for engineers like myself to shape the future of robotics while addressing local challenges through cutting-edge solutions.</w:t>
      </w:r>
    </w:p>
    <w:p>
      <w:pPr>
        <w:pStyle w:val="BodyText"/>
      </w:pPr>
      <w:r>
        <w:t xml:space="preserve">Throughout my career, I have focused on developing robotic systems that bridge the gap between theoretical research and practical applications. My work has spanned diverse areas, including autonomous navigation, industrial automation, and human-robot interaction. For instance, during my tenure at [Previous Company/Organization], I led a team in designing an autonomous warehouse robot that improved logistics efficiency by 30%. This experience not only honed my technical skills but also deepened my understanding of how robotics can transform industries. In Algeria Algiers, where the demand for innovative technologies is rising, I am eager to leverage my expertise to support local businesses and institutions in adopting robotic solutions.</w:t>
      </w:r>
    </w:p>
    <w:p>
      <w:pPr>
        <w:pStyle w:val="BodyText"/>
      </w:pPr>
      <w:r>
        <w:t xml:space="preserve">One of the key strengths I bring as a Robotics Engineer is my ability to integrate advanced technologies such as machine learning, computer vision, and sensor fusion into practical systems. My proficiency in programming languages like Python, C++, and ROS (Robot Operating System) allows me to create adaptive and reliable robotic platforms. Additionally, I have experience in designing control systems for both collaborative robots (cobots) and industrial robots, ensuring they operate safely and efficiently in complex environments. These skills are particularly relevant to Algeria Algiers, where industries ranging from manufacturing to agriculture are increasingly seeking automation to enhance productivity.</w:t>
      </w:r>
    </w:p>
    <w:p>
      <w:pPr>
        <w:pStyle w:val="BodyText"/>
      </w:pPr>
      <w:r>
        <w:t xml:space="preserve">What excites me most about the opportunity in Algeria Algiers is the potential to contribute to a region that is rapidly embracing technological innovation. The government’s initiatives to promote science, technology, and digital transformation provide a fertile ground for robotics engineers. I am particularly interested in how robotics can address local challenges, such as optimizing resource management in arid environments or improving healthcare accessibility through telepresence robots. My goal is to collaborate with local teams to develop solutions that are not only technologically advanced but also culturally and environmentally appropriate for Algeria’s unique context.</w:t>
      </w:r>
    </w:p>
    <w:p>
      <w:pPr>
        <w:pStyle w:val="BodyText"/>
      </w:pPr>
      <w:r>
        <w:t xml:space="preserve">My academic foundation in robotics includes a [Degree, e.g., Master’s in Robotics Engineering] from [University Name], where I conducted research on [specific topic, e.g., "autonomous navigation algorithms for off-road vehicles"]. This work involved extensive testing of robotic systems in real-world conditions, which has prepared me to tackle the complexities of deploying robotics in diverse environments. Furthermore, my participation in international conferences and workshops has kept me informed about global trends in robotics, ensuring that I can bring a forward-thinking perspective to any project.</w:t>
      </w:r>
    </w:p>
    <w:p>
      <w:pPr>
        <w:pStyle w:val="BodyText"/>
      </w:pPr>
      <w:r>
        <w:t xml:space="preserve">In addition to technical expertise, I value collaboration and cross-disciplinary teamwork. As a Robotics Engineer, I understand that successful projects require close coordination with software developers, mechanical engineers, and end-users. In Algeria Algiers, where the tech ecosystem is still evolving, my ability to communicate complex ideas clearly and work effectively with diverse stakeholders will be an asset. I am also committed to continuous learning and staying updated on advancements in robotics through online courses, certifications, and professional networks.</w:t>
      </w:r>
    </w:p>
    <w:p>
      <w:pPr>
        <w:pStyle w:val="BodyText"/>
      </w:pPr>
      <w:r>
        <w:t xml:space="preserve">I am particularly drawn to this position because it aligns with my long-term goal of using robotics to create sustainable solutions for global challenges. Algeria Algiers offers a unique environment where innovation can have a tangible impact on communities. Whether it’s designing robots for environmental monitoring, assisting in disaster response, or enhancing educational programs in STEM fields, I am eager to contribute my skills and passion to projects that make a difference.</w:t>
      </w:r>
    </w:p>
    <w:p>
      <w:pPr>
        <w:pStyle w:val="BodyText"/>
      </w:pPr>
      <w:r>
        <w:t xml:space="preserve">Thank you for considering my application. I would welcome the opportunity to discuss how my background and vision align with the goals of your organization. I am available at [your phone number] or [your email address] for an interview at your convenience. I look forward to the possibility of working in Algeria Algiers, where I can combine my technical expertise with a commitment to driving progress through robotics.</w:t>
      </w:r>
    </w:p>
    <w:p>
      <w:pPr>
        <w:pStyle w:val="BodyText"/>
      </w:pPr>
      <w:r>
        <w:t xml:space="preserve">Sincerely,</w:t>
      </w:r>
      <w:r>
        <w:br/>
      </w:r>
      <w:r>
        <w:t xml:space="preserve">[Your Full Name]</w:t>
      </w:r>
      <w:r>
        <w:br/>
      </w:r>
      <w:r>
        <w:t xml:space="preserve">[Your Signature (if print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cp:keywords/>
  <dcterms:created xsi:type="dcterms:W3CDTF">2026-07-19T08:11:25Z</dcterms:created>
  <dcterms:modified xsi:type="dcterms:W3CDTF">2026-07-19T08:11:25Z</dcterms:modified>
</cp:coreProperties>
</file>

<file path=docProps/custom.xml><?xml version="1.0" encoding="utf-8"?>
<Properties xmlns="http://schemas.openxmlformats.org/officeDocument/2006/custom-properties" xmlns:vt="http://schemas.openxmlformats.org/officeDocument/2006/docPropsVTypes"/>
</file>